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X754fec758619fe3c6c257c8d30708f74d129183"/>
    <w:p>
      <w:pPr>
        <w:pStyle w:val="Heading1"/>
      </w:pPr>
      <w:r>
        <w:t xml:space="preserve">Internship Application Letter for Curriculum Developer Position</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October 26, 2023</w:t>
      </w:r>
    </w:p>
    <w:p>
      <w:pPr>
        <w:pStyle w:val="BodyText"/>
      </w:pPr>
      <w:r>
        <w:t xml:space="preserve">Hiring Manager</w:t>
      </w:r>
      <w:r>
        <w:br/>
      </w:r>
      <w:r>
        <w:t xml:space="preserve">[Organization Name]</w:t>
      </w:r>
      <w:r>
        <w:br/>
      </w:r>
      <w:r>
        <w:t xml:space="preserve">[Organization Address]</w:t>
      </w:r>
      <w:r>
        <w:br/>
      </w:r>
      <w:r>
        <w:t xml:space="preserve">Algiers, Algeria</w:t>
      </w:r>
    </w:p>
    <w:p>
      <w:pPr>
        <w:pStyle w:val="BodyText"/>
      </w:pPr>
      <w:r>
        <w:t xml:space="preserve">Dear Hiring Manager,</w:t>
      </w:r>
    </w:p>
    <w:p>
      <w:pPr>
        <w:pStyle w:val="BodyText"/>
      </w:pPr>
      <w:r>
        <w:t xml:space="preserve">It is with profound enthusiasm that I submit my application for the Internship in Curriculum Development position at your esteemed organization in Algeria Algiers. As a dedicated educational technology student at the University of Science and Technology Houari Boumediene with a specialization in instructional design, I have meticulously crafted this Internship Application Letter to express my unwavering commitment to contributing to Algeria's evolving educational landscape. Having witnessed firsthand the transformative potential of culturally responsive curricula during my volunteer work with Tunisian language schools, I am eager to apply my academic training and passion for pedagogical innovation within the vibrant context of Algeria Algiers.</w:t>
      </w:r>
    </w:p>
    <w:p>
      <w:pPr>
        <w:pStyle w:val="BodyText"/>
      </w:pPr>
      <w:r>
        <w:t xml:space="preserve">My academic journey has been deliberately aligned with preparing me for a career as a Curriculum Developer in North Africa. In my final year curriculum design course, I developed an Arabic-English bilingual literacy framework that incorporated Algerian folktales and historical narratives – elements critical to fostering national identity while meeting international educational standards. This project required extensive research into Algeria's National Education Reform Plan (2016-2030), which emphasizes "pedagogical modernization through cultural relevance." My analysis revealed that successful curriculum development in Algeria Algiers must harmonize UNESCO's global learning objectives with localized content that resonates with the diverse ethnic and linguistic communities across the country, from Kabylie to Oran. This insight positions me to create meaningful educational materials that respect Algeria's rich cultural tapestry while advancing its strategic educational goals.</w:t>
      </w:r>
    </w:p>
    <w:p>
      <w:pPr>
        <w:pStyle w:val="BodyText"/>
      </w:pPr>
      <w:r>
        <w:t xml:space="preserve">What distinguishes my approach is my deep immersion in Algeria Algiers' educational ecosystem. During a month-long field study in Algiers last spring, I collaborated with teachers at Lycée El Harrach on developing STEM modules that integrated traditional Algerian craftsmanship techniques like pottery and weaving into mathematics lessons. This experience taught me that effective Curriculum Developer work requires more than theoretical knowledge – it demands cultural humility and the ability to co-create with local educators. For instance, we adapted geometry lessons around the geometric patterns found in Algerian tilework (zellige), which significantly increased student engagement among both urban and rural students. I documented this process in a 30-page case study that emphasized how localized content bridges the gap between abstract concepts and lived experiences – a principle I believe is vital for your organization's mission.</w:t>
      </w:r>
    </w:p>
    <w:p>
      <w:pPr>
        <w:pStyle w:val="BodyText"/>
      </w:pPr>
      <w:r>
        <w:t xml:space="preserve">My technical skills are equally aligned with modern curriculum development practices in Algeria. I am proficient in learning management systems (Moodle and Google Classroom), educational assessment tools (Rubistar), and multimedia authoring software (Articulate 360). Most recently, I designed an interactive e-learning module on Algerian independence history for a nonprofit partner, incorporating oral histories from veterans of the War of Independence. This project required navigating sensitive historical narratives with cultural sensitivity – a skill directly transferable to developing curricula that honor Algeria's complex past while building future-focused competencies. I am particularly adept at converting complex educational standards into accessible learning pathways, a skill I refined through my internship with the Ministry of Education's Digital Learning Initiative in Algiers.</w:t>
      </w:r>
    </w:p>
    <w:p>
      <w:pPr>
        <w:pStyle w:val="BodyText"/>
      </w:pPr>
      <w:r>
        <w:t xml:space="preserve">What excites me most about contributing to education in Algeria Algiers is the unique opportunity to support national priorities such as digital literacy for 80% of Algerian youth by 2030. My research on UNESCO's "Education 2030" framework revealed that curriculum adaptation must address Algeria's specific challenges: bridging urban-rural educational divides, integrating modern technology without abandoning cultural heritage, and preparing students for global competitiveness. During my community engagement in Algiers' Casbah district, I observed how teachers struggle with outdated materials that fail to connect with students' daily realities. As your Curriculum Developer intern, I will focus on creating modular content that can be easily adapted by teachers across Algeria's diverse educational settings – from government schools in Algiers to remote rural communities. My proposed internship project includes developing a "Culture-Embedded Learning Toolkit" featuring Arabic and Berber language resources, local environmental science modules based on the Tell Atlas mountains ecosystem, and digital citizenship lessons reflecting Algerian social norms.</w:t>
      </w:r>
    </w:p>
    <w:p>
      <w:pPr>
        <w:pStyle w:val="BodyText"/>
      </w:pPr>
      <w:r>
        <w:t xml:space="preserve">I recognize that curriculum development in Algeria Algiers operates within a dynamic policy environment. Having closely followed recent reforms like the "New Education System" (NES) which restructures secondary education to focus on competency-based learning, I understand the importance of aligning our work with national educational standards. My research demonstrates that successful implementation requires understanding local teaching practices – which is why I prioritized spending two months observing classrooms in Algiers' public schools before drafting my proposal. This grounding ensures that my contributions will be practical and contextually appropriate, avoiding the common pitfall of importing foreign curricula without adaptation.</w:t>
      </w:r>
    </w:p>
    <w:p>
      <w:pPr>
        <w:pStyle w:val="BodyText"/>
      </w:pPr>
      <w:r>
        <w:t xml:space="preserve">My commitment to Algeria's educational advancement extends beyond academic interests. I have volunteered weekly at the Association des Jeunes de la Culture Algérienne in Algiers for two years, creating bilingual storytelling workshops that preserved oral history while teaching literacy – a practice directly applicable to curriculum development. This experience taught me that meaningful education must be co-created with communities, not imposed upon them. It also cultivated my ability to navigate Algeria's multilingual educational environment (Arabic, French, Berber) with cultural competence – an essential skill for any Curriculum Developer working in Algiers.</w:t>
      </w:r>
    </w:p>
    <w:p>
      <w:pPr>
        <w:pStyle w:val="BodyText"/>
      </w:pPr>
      <w:r>
        <w:t xml:space="preserve">As a candidate deeply invested in Algeria's educational future, I am confident that my academic preparation, field experience, and cultural sensitivity make me an ideal fit for this Internship Application Letter. I am particularly drawn to your organization's focus on "human-centered learning" because it mirrors my belief that effective curricula must reflect the identities and aspirations of Algerian learners. In Algeria Algiers – where education is recognized as both a national priority and a pathway to social cohesion – I am eager to contribute to creating learning materials that empower students while honoring our shared heritage.</w:t>
      </w:r>
    </w:p>
    <w:p>
      <w:pPr>
        <w:pStyle w:val="BodyText"/>
      </w:pPr>
      <w:r>
        <w:t xml:space="preserve">I respectfully request an opportunity to discuss how my skills in curriculum design, cultural adaptation, and educational technology can support your mission. Thank you for considering this Internship Application Letter for Curriculum Developer position. I have attached my resume and academic portfolio, which include samples of culturally responsive curricula I've developed specifically for North African contexts. I look forward to the possibility of contributing to your team's vital work in Algeria Algiers.</w:t>
      </w:r>
    </w:p>
    <w:p>
      <w:pPr>
        <w:pStyle w:val="BodyText"/>
      </w:pPr>
      <w:r>
        <w:t xml:space="preserve">Sincerely,</w:t>
      </w: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dc:title>
  <dc:creator/>
  <dc:language>en</dc:language>
  <cp:keywords/>
  <dcterms:created xsi:type="dcterms:W3CDTF">2026-04-24T01:29:13Z</dcterms:created>
  <dcterms:modified xsi:type="dcterms:W3CDTF">2026-04-24T01:29:13Z</dcterms:modified>
</cp:coreProperties>
</file>

<file path=docProps/custom.xml><?xml version="1.0" encoding="utf-8"?>
<Properties xmlns="http://schemas.openxmlformats.org/officeDocument/2006/custom-properties" xmlns:vt="http://schemas.openxmlformats.org/officeDocument/2006/docPropsVTypes"/>
</file>